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99B553E" w14:textId="77777777" w:rsidR="00F971C9" w:rsidRDefault="00F971C9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D – Open </w:t>
                            </w:r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Office of </w:t>
                            </w:r>
                            <w:proofErr w:type="spellStart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Indian</w:t>
                            </w:r>
                            <w:proofErr w:type="spellEnd"/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 xml:space="preserve">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</w:t>
                            </w:r>
                            <w:proofErr w:type="spellStart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uperintendent</w:t>
                            </w:r>
                            <w:proofErr w:type="spellEnd"/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320FE87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arly l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677F645F" w14:textId="426D8E02" w:rsidR="00DB76C3" w:rsidRPr="00B46C83" w:rsidRDefault="00DB76C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Nicole Barney, Early Literacy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44334023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54958279" w:rsidR="005474D2" w:rsidRDefault="005474D2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99B553E" w14:textId="77777777" w:rsidR="00F971C9" w:rsidRDefault="00F971C9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D – Open </w:t>
                      </w:r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Office of </w:t>
                      </w:r>
                      <w:proofErr w:type="spellStart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Indian</w:t>
                      </w:r>
                      <w:proofErr w:type="spellEnd"/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 xml:space="preserve">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</w:t>
                      </w:r>
                      <w:proofErr w:type="spellStart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uperintendent</w:t>
                      </w:r>
                      <w:proofErr w:type="spellEnd"/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320FE87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arly l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677F645F" w14:textId="426D8E02" w:rsidR="00DB76C3" w:rsidRPr="00B46C83" w:rsidRDefault="00DB76C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Nicole Barney, Early Literacy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44334023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011D4E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5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54958279" w:rsidR="005474D2" w:rsidRDefault="005474D2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3E763B39" w:rsidR="006A3C3D" w:rsidRDefault="002B288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</w:t>
      </w:r>
      <w:r w:rsidR="009C5BD0">
        <w:rPr>
          <w:rFonts w:ascii="Candara" w:hAnsi="Candara"/>
          <w:b/>
          <w:smallCaps/>
          <w:noProof/>
          <w:sz w:val="24"/>
          <w:szCs w:val="24"/>
        </w:rPr>
        <w:t>ay 7</w:t>
      </w:r>
      <w:r w:rsidR="009C5BD0" w:rsidRPr="009C5BD0">
        <w:rPr>
          <w:rFonts w:ascii="Candara" w:hAnsi="Candara"/>
          <w:b/>
          <w:smallCaps/>
          <w:noProof/>
          <w:sz w:val="24"/>
          <w:szCs w:val="24"/>
          <w:vertAlign w:val="superscript"/>
        </w:rPr>
        <w:t>th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5</w:t>
      </w:r>
    </w:p>
    <w:p w14:paraId="5877688E" w14:textId="216BFC58" w:rsidR="006A3C3D" w:rsidRPr="00113159" w:rsidRDefault="009C5BD0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1:0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p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F971C9">
        <w:rPr>
          <w:rFonts w:ascii="Candara" w:hAnsi="Candara" w:cstheme="minorHAnsi"/>
          <w:b/>
          <w:sz w:val="24"/>
          <w:szCs w:val="26"/>
        </w:rPr>
        <w:t>3:</w:t>
      </w:r>
      <w:r>
        <w:rPr>
          <w:rFonts w:ascii="Candara" w:hAnsi="Candara" w:cstheme="minorHAnsi"/>
          <w:b/>
          <w:sz w:val="24"/>
          <w:szCs w:val="26"/>
        </w:rPr>
        <w:t>0</w:t>
      </w:r>
      <w:r w:rsidR="00011D4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68B77A9C" w14:textId="1F73F3CB" w:rsidR="00EC59CC" w:rsidRPr="00EC59CC" w:rsidRDefault="00EC59CC" w:rsidP="00EC59CC">
      <w:pPr>
        <w:spacing w:after="0"/>
        <w:jc w:val="center"/>
        <w:rPr>
          <w:rFonts w:ascii="Aptos" w:eastAsia="Aptos" w:hAnsi="Aptos" w:cs="Aptos"/>
          <w:sz w:val="18"/>
          <w:szCs w:val="18"/>
          <w14:ligatures w14:val="standardContextual"/>
        </w:rPr>
      </w:pPr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 xml:space="preserve">Join </w:t>
      </w:r>
      <w:proofErr w:type="spellStart"/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>ZoomGov</w:t>
      </w:r>
      <w:proofErr w:type="spellEnd"/>
      <w:r w:rsidRPr="00EC59CC">
        <w:rPr>
          <w:rFonts w:ascii="Aptos" w:eastAsia="Aptos" w:hAnsi="Aptos" w:cs="Aptos"/>
          <w:sz w:val="18"/>
          <w:szCs w:val="18"/>
          <w14:ligatures w14:val="standardContextual"/>
        </w:rPr>
        <w:t xml:space="preserve"> Meeting</w:t>
      </w:r>
    </w:p>
    <w:p w14:paraId="61E7AF0D" w14:textId="3E5C6566" w:rsidR="00EC59CC" w:rsidRPr="00EC59CC" w:rsidRDefault="00EC59CC" w:rsidP="00EC59CC">
      <w:pPr>
        <w:spacing w:after="0" w:line="240" w:lineRule="auto"/>
        <w:jc w:val="center"/>
        <w:rPr>
          <w:rFonts w:ascii="Aptos" w:eastAsia="Aptos" w:hAnsi="Aptos" w:cs="Aptos"/>
          <w:sz w:val="18"/>
          <w:szCs w:val="18"/>
          <w14:ligatures w14:val="standardContextual"/>
        </w:rPr>
      </w:pPr>
      <w:hyperlink r:id="rId12" w:history="1">
        <w:r w:rsidRPr="00EC59CC">
          <w:rPr>
            <w:rFonts w:ascii="Aptos" w:eastAsia="Aptos" w:hAnsi="Aptos" w:cs="Aptos"/>
            <w:color w:val="0563C1"/>
            <w:sz w:val="18"/>
            <w:szCs w:val="18"/>
            <w:u w:val="single"/>
            <w14:ligatures w14:val="standardContextual"/>
          </w:rPr>
          <w:t>https://www.zoomgov.com/j/1617779915</w:t>
        </w:r>
      </w:hyperlink>
    </w:p>
    <w:p w14:paraId="10125B89" w14:textId="103373A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</w:p>
    <w:p w14:paraId="2B4E563C" w14:textId="0D7F985A" w:rsidR="006A3C3D" w:rsidRPr="00330325" w:rsidRDefault="009C5BD0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1:0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58D58BC8" w:rsidR="006A3C3D" w:rsidRDefault="009C5BD0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:1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>
        <w:rPr>
          <w:rFonts w:ascii="Candara" w:hAnsi="Candara" w:cstheme="minorHAnsi"/>
          <w:b/>
        </w:rPr>
        <w:t xml:space="preserve">March </w:t>
      </w:r>
      <w:r w:rsidR="00945567">
        <w:rPr>
          <w:rFonts w:ascii="Candara" w:hAnsi="Candara" w:cstheme="minorHAnsi"/>
          <w:b/>
        </w:rPr>
        <w:t>202</w:t>
      </w:r>
      <w:r w:rsidR="002B288D">
        <w:rPr>
          <w:rFonts w:ascii="Candara" w:hAnsi="Candara" w:cstheme="minorHAnsi"/>
          <w:b/>
        </w:rPr>
        <w:t>5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5DC64570" w14:textId="02D9BC66" w:rsidR="00BE1118" w:rsidRPr="009C5BD0" w:rsidRDefault="009C5BD0" w:rsidP="009C5B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>1:15</w:t>
      </w:r>
      <w:r w:rsidR="00A02EE8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  <w:bCs/>
        </w:rPr>
        <w:t>3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>
        <w:rPr>
          <w:rFonts w:ascii="Candara" w:hAnsi="Candara" w:cstheme="minorHAnsi"/>
          <w:b/>
          <w:bCs/>
        </w:rPr>
        <w:t xml:space="preserve">SPED Toolkit </w:t>
      </w:r>
      <w:r w:rsidR="00BE1118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 Nicole Barney</w:t>
      </w:r>
      <w:r w:rsidR="0094614C" w:rsidRPr="00BE1118">
        <w:rPr>
          <w:rFonts w:ascii="Candara" w:hAnsi="Candara" w:cstheme="minorHAnsi"/>
          <w:b/>
          <w:bCs/>
        </w:rPr>
        <w:tab/>
      </w:r>
    </w:p>
    <w:p w14:paraId="2F35B956" w14:textId="59C839DC" w:rsidR="003B20BF" w:rsidRDefault="009C5BD0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1:45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>
        <w:rPr>
          <w:rFonts w:ascii="Candara" w:hAnsi="Candara" w:cstheme="minorHAnsi"/>
          <w:b/>
          <w:bCs/>
        </w:rPr>
        <w:tab/>
        <w:t xml:space="preserve">AI/AN Charter </w:t>
      </w:r>
      <w:r>
        <w:rPr>
          <w:rFonts w:ascii="Candara" w:hAnsi="Candara" w:cstheme="minorHAnsi"/>
          <w:b/>
          <w:bCs/>
        </w:rPr>
        <w:tab/>
        <w:t xml:space="preserve"> </w:t>
      </w:r>
      <w:r w:rsidRPr="009C5BD0">
        <w:rPr>
          <w:rFonts w:ascii="Candara" w:hAnsi="Candara" w:cstheme="minorHAnsi"/>
        </w:rPr>
        <w:t>Robin Butterfield &amp; Nicole Butler-Hooten</w:t>
      </w:r>
    </w:p>
    <w:p w14:paraId="22E618A5" w14:textId="2004AE2B" w:rsidR="009B265C" w:rsidRPr="009C5BD0" w:rsidRDefault="003B20BF" w:rsidP="009C5BD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ab/>
        <w:t xml:space="preserve">Charter Review </w:t>
      </w:r>
    </w:p>
    <w:p w14:paraId="3877E391" w14:textId="77777777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4A9C2372" w14:textId="34F0055F" w:rsidR="009B265C" w:rsidRDefault="009C5BD0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05</w:t>
      </w:r>
      <w:r w:rsidR="009B265C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</w:rPr>
        <w:t>5</w:t>
      </w:r>
      <w:r w:rsidR="009B265C">
        <w:rPr>
          <w:rFonts w:ascii="Candara" w:hAnsi="Candara" w:cstheme="minorHAnsi"/>
          <w:b/>
        </w:rPr>
        <w:t xml:space="preserve">.0 </w:t>
      </w:r>
      <w:r w:rsidR="009B265C">
        <w:rPr>
          <w:rFonts w:ascii="Candara" w:hAnsi="Candara" w:cstheme="minorHAnsi"/>
          <w:b/>
        </w:rPr>
        <w:tab/>
      </w:r>
      <w:r w:rsidR="00747F92">
        <w:rPr>
          <w:rFonts w:ascii="Candara" w:hAnsi="Candara" w:cstheme="minorHAnsi"/>
          <w:b/>
        </w:rPr>
        <w:t xml:space="preserve">April Campbell – Assistant Superintendent </w:t>
      </w:r>
    </w:p>
    <w:p w14:paraId="30855C4D" w14:textId="05FE4F01" w:rsidR="009B265C" w:rsidRPr="009B265C" w:rsidRDefault="009B265C" w:rsidP="004A1A7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Cs/>
        </w:rPr>
        <w:t>5</w:t>
      </w:r>
      <w:r w:rsidRPr="009B265C">
        <w:rPr>
          <w:rFonts w:ascii="Candara" w:hAnsi="Candara" w:cstheme="minorHAnsi"/>
          <w:bCs/>
        </w:rPr>
        <w:t>.1</w:t>
      </w:r>
      <w:r w:rsidRPr="009B265C">
        <w:rPr>
          <w:rFonts w:ascii="Candara" w:hAnsi="Candara" w:cstheme="minorHAnsi"/>
          <w:bCs/>
        </w:rPr>
        <w:tab/>
      </w:r>
      <w:r w:rsidR="00747F92">
        <w:rPr>
          <w:rFonts w:ascii="Candara" w:hAnsi="Candara" w:cstheme="minorHAnsi"/>
          <w:bCs/>
        </w:rPr>
        <w:t xml:space="preserve">Federal Update </w:t>
      </w:r>
    </w:p>
    <w:p w14:paraId="72863CFC" w14:textId="77777777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529C83AA" w14:textId="3D1B4522" w:rsidR="009B265C" w:rsidRDefault="009C5BD0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15</w:t>
      </w:r>
      <w:r w:rsidR="009B265C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</w:rPr>
        <w:t>6</w:t>
      </w:r>
      <w:r w:rsidR="009B265C">
        <w:rPr>
          <w:rFonts w:ascii="Candara" w:hAnsi="Candara" w:cstheme="minorHAnsi"/>
          <w:b/>
        </w:rPr>
        <w:t>.0</w:t>
      </w:r>
      <w:r w:rsidR="009B265C">
        <w:rPr>
          <w:rFonts w:ascii="Candara" w:hAnsi="Candara" w:cstheme="minorHAnsi"/>
          <w:b/>
        </w:rPr>
        <w:tab/>
        <w:t>AI/AN Advisory Committee Business</w:t>
      </w:r>
      <w:r w:rsidR="009B265C">
        <w:rPr>
          <w:rFonts w:ascii="Candara" w:hAnsi="Candara" w:cstheme="minorHAnsi"/>
          <w:b/>
        </w:rPr>
        <w:tab/>
      </w:r>
      <w:r w:rsidR="009B265C" w:rsidRPr="00987AE0">
        <w:rPr>
          <w:rFonts w:ascii="Candara" w:hAnsi="Candara" w:cstheme="minorHAnsi"/>
          <w:bCs/>
        </w:rPr>
        <w:t>Renee Roman Nose</w:t>
      </w:r>
    </w:p>
    <w:p w14:paraId="3051E9FC" w14:textId="08298D38" w:rsidR="003B20BF" w:rsidRDefault="009B265C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</w:rPr>
        <w:t>6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 w:rsidR="003B20BF">
        <w:rPr>
          <w:rFonts w:ascii="Candara" w:hAnsi="Candara" w:cstheme="minorHAnsi"/>
        </w:rPr>
        <w:t xml:space="preserve">Appointment Term Letters </w:t>
      </w:r>
    </w:p>
    <w:p w14:paraId="3DCBB8F2" w14:textId="57570DDF" w:rsidR="00F971C9" w:rsidRDefault="003B20BF" w:rsidP="003B20B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F971C9">
        <w:rPr>
          <w:rFonts w:ascii="Candara" w:hAnsi="Candara" w:cstheme="minorHAnsi"/>
        </w:rPr>
        <w:t>Beaverton School District Position – Jennifer (Jen) Anderson, Native</w:t>
      </w:r>
      <w:r>
        <w:rPr>
          <w:rFonts w:ascii="Candara" w:hAnsi="Candara" w:cstheme="minorHAnsi"/>
        </w:rPr>
        <w:t xml:space="preserve"> </w:t>
      </w:r>
      <w:r w:rsidR="00F971C9">
        <w:rPr>
          <w:rFonts w:ascii="Candara" w:hAnsi="Candara" w:cstheme="minorHAnsi"/>
        </w:rPr>
        <w:t>education &amp; Development TOSA/ Student Success Coach</w:t>
      </w:r>
    </w:p>
    <w:p w14:paraId="698FC467" w14:textId="114D0201" w:rsidR="004A1A73" w:rsidRDefault="00F971C9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>.</w:t>
      </w:r>
      <w:r w:rsidR="004A1A73">
        <w:rPr>
          <w:rFonts w:ascii="Candara" w:hAnsi="Candara" w:cstheme="minorHAnsi"/>
        </w:rPr>
        <w:t>3</w:t>
      </w:r>
      <w:r>
        <w:rPr>
          <w:rFonts w:ascii="Candara" w:hAnsi="Candara" w:cstheme="minorHAnsi"/>
        </w:rPr>
        <w:tab/>
        <w:t xml:space="preserve">Future Meeting Dates </w:t>
      </w:r>
    </w:p>
    <w:p w14:paraId="50493240" w14:textId="14E9A6DF" w:rsidR="009B265C" w:rsidRPr="002F78BF" w:rsidRDefault="004A1A73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4</w:t>
      </w:r>
      <w:r>
        <w:rPr>
          <w:rFonts w:ascii="Candara" w:hAnsi="Candara" w:cstheme="minorHAnsi"/>
        </w:rPr>
        <w:tab/>
        <w:t xml:space="preserve">June AI/AN </w:t>
      </w:r>
      <w:r w:rsidR="00EC398D">
        <w:rPr>
          <w:rFonts w:ascii="Candara" w:hAnsi="Candara" w:cstheme="minorHAnsi"/>
        </w:rPr>
        <w:t>Retreat</w:t>
      </w:r>
    </w:p>
    <w:p w14:paraId="7343BFE4" w14:textId="2319AF52" w:rsidR="009B265C" w:rsidRDefault="009B265C" w:rsidP="009B265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/>
        </w:rPr>
      </w:pPr>
    </w:p>
    <w:p w14:paraId="146D0AB9" w14:textId="37EFCFA9" w:rsidR="00A71D21" w:rsidRPr="009023CB" w:rsidRDefault="004A1A7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50</w:t>
      </w:r>
      <w:r w:rsidR="00F971C9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7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3" w:history="1">
        <w:r w:rsidRPr="009023CB">
          <w:rPr>
            <w:rStyle w:val="Hyperlink"/>
            <w:rFonts w:ascii="Candara" w:hAnsi="Candara" w:cstheme="minorHAnsi"/>
            <w:bCs/>
          </w:rPr>
          <w:t>AIAN.AdvisoryCommittee@OregonLearning.org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18572A08" w14:textId="17BA792B" w:rsidR="004C6B01" w:rsidRPr="00F971C9" w:rsidRDefault="004A1A7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3:0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sectPr w:rsidR="004C6B01" w:rsidRPr="00F971C9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9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191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2079"/>
    <w:rsid w:val="0028596B"/>
    <w:rsid w:val="00287EE2"/>
    <w:rsid w:val="0029140C"/>
    <w:rsid w:val="00291918"/>
    <w:rsid w:val="002A1D1F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37DC7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20CF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19C2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1779C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B76C3"/>
    <w:rsid w:val="00DC0776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29CD"/>
    <w:rsid w:val="00F845E2"/>
    <w:rsid w:val="00F8493C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9137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777991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8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9</cp:revision>
  <cp:lastPrinted>2020-02-12T16:49:00Z</cp:lastPrinted>
  <dcterms:created xsi:type="dcterms:W3CDTF">2025-02-12T18:57:00Z</dcterms:created>
  <dcterms:modified xsi:type="dcterms:W3CDTF">2025-03-1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